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BC5C1" w14:textId="559A4068" w:rsidR="0047562B" w:rsidRDefault="0047562B" w:rsidP="00BB2C04">
      <w:pPr>
        <w:tabs>
          <w:tab w:val="left" w:pos="584"/>
          <w:tab w:val="center" w:pos="4394"/>
          <w:tab w:val="left" w:pos="7540"/>
        </w:tabs>
        <w:autoSpaceDE w:val="0"/>
        <w:autoSpaceDN w:val="0"/>
        <w:spacing w:line="440" w:lineRule="exact"/>
        <w:jc w:val="center"/>
        <w:rPr>
          <w:rFonts w:ascii="黑体" w:eastAsia="黑体" w:hAnsi="黑体"/>
          <w:sz w:val="30"/>
          <w:szCs w:val="30"/>
        </w:rPr>
      </w:pPr>
      <w:r w:rsidRPr="0047562B">
        <w:rPr>
          <w:rFonts w:ascii="黑体" w:eastAsia="黑体" w:hAnsi="黑体" w:hint="eastAsia"/>
          <w:sz w:val="30"/>
          <w:szCs w:val="30"/>
        </w:rPr>
        <w:t>202</w:t>
      </w:r>
      <w:r w:rsidR="002E6CAA">
        <w:rPr>
          <w:rFonts w:ascii="黑体" w:eastAsia="黑体" w:hAnsi="黑体"/>
          <w:sz w:val="30"/>
          <w:szCs w:val="30"/>
        </w:rPr>
        <w:t>3</w:t>
      </w:r>
      <w:r w:rsidRPr="0047562B">
        <w:rPr>
          <w:rFonts w:ascii="黑体" w:eastAsia="黑体" w:hAnsi="黑体" w:hint="eastAsia"/>
          <w:sz w:val="30"/>
          <w:szCs w:val="30"/>
        </w:rPr>
        <w:t>年</w:t>
      </w:r>
      <w:r>
        <w:rPr>
          <w:rFonts w:ascii="黑体" w:eastAsia="黑体" w:hAnsi="黑体" w:hint="eastAsia"/>
          <w:sz w:val="30"/>
          <w:szCs w:val="30"/>
        </w:rPr>
        <w:t>中国海洋大学食品科学与工程学院</w:t>
      </w:r>
    </w:p>
    <w:p w14:paraId="4F8825B6" w14:textId="58E4F08B" w:rsidR="00BB2C04" w:rsidRDefault="0047562B" w:rsidP="00BB2C04">
      <w:pPr>
        <w:tabs>
          <w:tab w:val="left" w:pos="584"/>
          <w:tab w:val="center" w:pos="4394"/>
          <w:tab w:val="left" w:pos="7540"/>
        </w:tabs>
        <w:autoSpaceDE w:val="0"/>
        <w:autoSpaceDN w:val="0"/>
        <w:spacing w:line="440" w:lineRule="exact"/>
        <w:jc w:val="center"/>
        <w:rPr>
          <w:rFonts w:ascii="黑体" w:eastAsia="黑体" w:hAnsi="黑体"/>
          <w:sz w:val="30"/>
          <w:szCs w:val="30"/>
        </w:rPr>
      </w:pPr>
      <w:r>
        <w:rPr>
          <w:rFonts w:ascii="黑体" w:eastAsia="黑体" w:hAnsi="黑体" w:hint="eastAsia"/>
          <w:sz w:val="30"/>
          <w:szCs w:val="30"/>
        </w:rPr>
        <w:t>“</w:t>
      </w:r>
      <w:r w:rsidRPr="0047562B">
        <w:rPr>
          <w:rFonts w:ascii="黑体" w:eastAsia="黑体" w:hAnsi="黑体" w:hint="eastAsia"/>
          <w:sz w:val="30"/>
          <w:szCs w:val="30"/>
        </w:rPr>
        <w:t>未来食品</w:t>
      </w:r>
      <w:r>
        <w:rPr>
          <w:rFonts w:ascii="黑体" w:eastAsia="黑体" w:hAnsi="黑体" w:hint="eastAsia"/>
          <w:sz w:val="30"/>
          <w:szCs w:val="30"/>
        </w:rPr>
        <w:t>”</w:t>
      </w:r>
      <w:r w:rsidRPr="0047562B">
        <w:rPr>
          <w:rFonts w:ascii="黑体" w:eastAsia="黑体" w:hAnsi="黑体" w:hint="eastAsia"/>
          <w:sz w:val="30"/>
          <w:szCs w:val="30"/>
        </w:rPr>
        <w:t>暑期学校学员报名表</w:t>
      </w:r>
    </w:p>
    <w:p w14:paraId="5DEFB951" w14:textId="77777777" w:rsidR="0047562B" w:rsidRPr="00BB2C04" w:rsidRDefault="0047562B" w:rsidP="00BB2C04">
      <w:pPr>
        <w:tabs>
          <w:tab w:val="left" w:pos="584"/>
          <w:tab w:val="center" w:pos="4394"/>
          <w:tab w:val="left" w:pos="7540"/>
        </w:tabs>
        <w:autoSpaceDE w:val="0"/>
        <w:autoSpaceDN w:val="0"/>
        <w:spacing w:line="440" w:lineRule="exact"/>
        <w:jc w:val="center"/>
        <w:rPr>
          <w:rFonts w:ascii="黑体" w:eastAsia="黑体" w:hAnsi="黑体"/>
          <w:sz w:val="18"/>
          <w:szCs w:val="18"/>
          <w:lang w:val="zh-CN"/>
        </w:rPr>
      </w:pPr>
    </w:p>
    <w:tbl>
      <w:tblPr>
        <w:tblW w:w="5000" w:type="pct"/>
        <w:jc w:val="center"/>
        <w:tblLayout w:type="fixed"/>
        <w:tblLook w:val="0000" w:firstRow="0" w:lastRow="0" w:firstColumn="0" w:lastColumn="0" w:noHBand="0" w:noVBand="0"/>
      </w:tblPr>
      <w:tblGrid>
        <w:gridCol w:w="1124"/>
        <w:gridCol w:w="1238"/>
        <w:gridCol w:w="813"/>
        <w:gridCol w:w="1068"/>
        <w:gridCol w:w="1211"/>
        <w:gridCol w:w="1301"/>
        <w:gridCol w:w="2295"/>
      </w:tblGrid>
      <w:tr w:rsidR="00C6344E" w:rsidRPr="00F17B7E" w14:paraId="6AF925A1" w14:textId="77777777" w:rsidTr="00F17B7E">
        <w:trPr>
          <w:trHeight w:hRule="exact" w:val="567"/>
          <w:jc w:val="center"/>
        </w:trPr>
        <w:tc>
          <w:tcPr>
            <w:tcW w:w="621" w:type="pct"/>
            <w:tcBorders>
              <w:top w:val="single" w:sz="8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351B8977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姓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 xml:space="preserve">    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名</w:t>
            </w:r>
          </w:p>
        </w:tc>
        <w:tc>
          <w:tcPr>
            <w:tcW w:w="684" w:type="pct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7C75659B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  <w:tc>
          <w:tcPr>
            <w:tcW w:w="449" w:type="pct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3EC7E12C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性别</w:t>
            </w:r>
          </w:p>
        </w:tc>
        <w:tc>
          <w:tcPr>
            <w:tcW w:w="590" w:type="pct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15162430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  <w:tc>
          <w:tcPr>
            <w:tcW w:w="669" w:type="pct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0D76F8B1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出生年月</w:t>
            </w:r>
          </w:p>
        </w:tc>
        <w:tc>
          <w:tcPr>
            <w:tcW w:w="719" w:type="pct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282F5B12" w14:textId="1808311E" w:rsidR="00C6344E" w:rsidRPr="00F17B7E" w:rsidRDefault="00D94101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>
              <w:rPr>
                <w:rFonts w:ascii="Times New Roman" w:eastAsia="仿宋" w:hAnsi="Times New Roman" w:cs="Times New Roman" w:hint="eastAsia"/>
                <w:sz w:val="22"/>
                <w:szCs w:val="20"/>
                <w:lang w:val="zh-CN"/>
              </w:rPr>
              <w:t>X</w:t>
            </w:r>
            <w:r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  <w:t>XXX.XX</w:t>
            </w:r>
          </w:p>
        </w:tc>
        <w:tc>
          <w:tcPr>
            <w:tcW w:w="1268" w:type="pct"/>
            <w:vMerge w:val="restart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3BC580EE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照</w:t>
            </w:r>
          </w:p>
          <w:p w14:paraId="22EFF790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片</w:t>
            </w:r>
          </w:p>
        </w:tc>
      </w:tr>
      <w:tr w:rsidR="00C6344E" w:rsidRPr="00F17B7E" w14:paraId="481337E2" w14:textId="77777777" w:rsidTr="00F17B7E">
        <w:trPr>
          <w:trHeight w:hRule="exact" w:val="567"/>
          <w:jc w:val="center"/>
        </w:trPr>
        <w:tc>
          <w:tcPr>
            <w:tcW w:w="621" w:type="pct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732574EA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政治面貌</w:t>
            </w:r>
          </w:p>
        </w:tc>
        <w:tc>
          <w:tcPr>
            <w:tcW w:w="68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7F0336B5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  <w:tc>
          <w:tcPr>
            <w:tcW w:w="44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3956A7C7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民族</w:t>
            </w:r>
          </w:p>
        </w:tc>
        <w:tc>
          <w:tcPr>
            <w:tcW w:w="59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4C6F5808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  <w:tc>
          <w:tcPr>
            <w:tcW w:w="66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66910378" w14:textId="7B951C38" w:rsidR="00C6344E" w:rsidRPr="00F17B7E" w:rsidRDefault="00D66175" w:rsidP="00F17B7E">
            <w:pPr>
              <w:autoSpaceDE w:val="0"/>
              <w:autoSpaceDN w:val="0"/>
              <w:spacing w:line="300" w:lineRule="exact"/>
              <w:jc w:val="center"/>
              <w:rPr>
                <w:rFonts w:ascii="Times New Roman" w:eastAsia="仿宋" w:hAnsi="Times New Roman" w:cs="Times New Roman"/>
                <w:sz w:val="18"/>
                <w:szCs w:val="18"/>
                <w:lang w:val="zh-CN"/>
              </w:rPr>
            </w:pPr>
            <w:r>
              <w:rPr>
                <w:rFonts w:ascii="Times New Roman" w:eastAsia="仿宋" w:hAnsi="Times New Roman" w:cs="Times New Roman" w:hint="eastAsia"/>
                <w:sz w:val="18"/>
                <w:szCs w:val="18"/>
                <w:lang w:val="zh-CN"/>
              </w:rPr>
              <w:t>往返地</w:t>
            </w:r>
          </w:p>
        </w:tc>
        <w:tc>
          <w:tcPr>
            <w:tcW w:w="71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643F0741" w14:textId="69AE7CB6" w:rsidR="00C6344E" w:rsidRPr="00D94101" w:rsidRDefault="00D94101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16"/>
                <w:szCs w:val="16"/>
                <w:lang w:val="zh-CN"/>
              </w:rPr>
            </w:pPr>
            <w:r w:rsidRPr="00D94101">
              <w:rPr>
                <w:rFonts w:ascii="Times New Roman" w:eastAsia="仿宋" w:hAnsi="Times New Roman" w:cs="Times New Roman" w:hint="eastAsia"/>
                <w:sz w:val="16"/>
                <w:szCs w:val="16"/>
                <w:lang w:val="zh-CN"/>
              </w:rPr>
              <w:t>例：</w:t>
            </w:r>
            <w:r w:rsidR="00EE2502">
              <w:rPr>
                <w:rFonts w:ascii="Times New Roman" w:eastAsia="仿宋" w:hAnsi="Times New Roman" w:cs="Times New Roman" w:hint="eastAsia"/>
                <w:sz w:val="16"/>
                <w:szCs w:val="16"/>
                <w:lang w:val="zh-CN"/>
              </w:rPr>
              <w:t>X</w:t>
            </w:r>
            <w:r w:rsidR="00EE2502">
              <w:rPr>
                <w:rFonts w:ascii="Times New Roman" w:eastAsia="仿宋" w:hAnsi="Times New Roman" w:cs="Times New Roman"/>
                <w:sz w:val="16"/>
                <w:szCs w:val="16"/>
                <w:lang w:val="zh-CN"/>
              </w:rPr>
              <w:t>X</w:t>
            </w:r>
            <w:r w:rsidR="00D66175" w:rsidRPr="00D94101">
              <w:rPr>
                <w:rFonts w:ascii="Times New Roman" w:eastAsia="仿宋" w:hAnsi="Times New Roman" w:cs="Times New Roman" w:hint="eastAsia"/>
                <w:sz w:val="16"/>
                <w:szCs w:val="16"/>
                <w:lang w:val="zh-CN"/>
              </w:rPr>
              <w:t>-</w:t>
            </w:r>
            <w:r w:rsidR="00D66175" w:rsidRPr="00D94101">
              <w:rPr>
                <w:rFonts w:ascii="Times New Roman" w:eastAsia="仿宋" w:hAnsi="Times New Roman" w:cs="Times New Roman" w:hint="eastAsia"/>
                <w:sz w:val="16"/>
                <w:szCs w:val="16"/>
                <w:lang w:val="zh-CN"/>
              </w:rPr>
              <w:t>青岛</w:t>
            </w:r>
          </w:p>
        </w:tc>
        <w:tc>
          <w:tcPr>
            <w:tcW w:w="1268" w:type="pct"/>
            <w:vMerge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610641B2" w14:textId="77777777" w:rsidR="00C6344E" w:rsidRPr="00F17B7E" w:rsidRDefault="00C6344E" w:rsidP="009F5181">
            <w:pPr>
              <w:autoSpaceDE w:val="0"/>
              <w:autoSpaceDN w:val="0"/>
              <w:spacing w:after="200" w:line="276" w:lineRule="auto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</w:tr>
      <w:tr w:rsidR="00C6344E" w:rsidRPr="00F17B7E" w14:paraId="469B90EF" w14:textId="77777777" w:rsidTr="00F17B7E">
        <w:trPr>
          <w:trHeight w:hRule="exact" w:val="567"/>
          <w:jc w:val="center"/>
        </w:trPr>
        <w:tc>
          <w:tcPr>
            <w:tcW w:w="621" w:type="pct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2453BA5C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身份证号</w:t>
            </w:r>
          </w:p>
        </w:tc>
        <w:tc>
          <w:tcPr>
            <w:tcW w:w="1723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3B212C6C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  <w:tc>
          <w:tcPr>
            <w:tcW w:w="66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02B1EC47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年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 xml:space="preserve">    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级</w:t>
            </w:r>
          </w:p>
        </w:tc>
        <w:tc>
          <w:tcPr>
            <w:tcW w:w="71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7EC20661" w14:textId="250609EB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  <w:tc>
          <w:tcPr>
            <w:tcW w:w="1268" w:type="pct"/>
            <w:vMerge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747BA5FB" w14:textId="77777777" w:rsidR="00C6344E" w:rsidRPr="00F17B7E" w:rsidRDefault="00C6344E" w:rsidP="009F5181">
            <w:pPr>
              <w:autoSpaceDE w:val="0"/>
              <w:autoSpaceDN w:val="0"/>
              <w:spacing w:after="200" w:line="276" w:lineRule="auto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</w:tr>
      <w:tr w:rsidR="000C3C17" w:rsidRPr="00F17B7E" w14:paraId="619191F6" w14:textId="77777777" w:rsidTr="00F17B7E">
        <w:trPr>
          <w:trHeight w:hRule="exact" w:val="567"/>
          <w:jc w:val="center"/>
        </w:trPr>
        <w:tc>
          <w:tcPr>
            <w:tcW w:w="621" w:type="pct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5913F950" w14:textId="77777777" w:rsidR="000C3C17" w:rsidRPr="00F17B7E" w:rsidRDefault="000C3C17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所在单位</w:t>
            </w:r>
          </w:p>
        </w:tc>
        <w:tc>
          <w:tcPr>
            <w:tcW w:w="1723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6E505FC1" w14:textId="77777777" w:rsidR="000C3C17" w:rsidRPr="00F17B7E" w:rsidRDefault="000C3C17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  <w:tc>
          <w:tcPr>
            <w:tcW w:w="66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1C766C52" w14:textId="77777777" w:rsidR="000C3C17" w:rsidRPr="00F17B7E" w:rsidRDefault="000C3C17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所在专业</w:t>
            </w:r>
          </w:p>
        </w:tc>
        <w:tc>
          <w:tcPr>
            <w:tcW w:w="71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06264D59" w14:textId="77777777" w:rsidR="000C3C17" w:rsidRPr="00F17B7E" w:rsidRDefault="000C3C17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  <w:tc>
          <w:tcPr>
            <w:tcW w:w="1268" w:type="pct"/>
            <w:vMerge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067214B8" w14:textId="77777777" w:rsidR="000C3C17" w:rsidRPr="00F17B7E" w:rsidRDefault="000C3C17" w:rsidP="009F5181">
            <w:pPr>
              <w:autoSpaceDE w:val="0"/>
              <w:autoSpaceDN w:val="0"/>
              <w:spacing w:after="200" w:line="276" w:lineRule="auto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</w:tr>
      <w:tr w:rsidR="00C6344E" w:rsidRPr="00F17B7E" w14:paraId="324ABA02" w14:textId="77777777" w:rsidTr="00F17B7E">
        <w:trPr>
          <w:trHeight w:hRule="exact" w:val="567"/>
          <w:jc w:val="center"/>
        </w:trPr>
        <w:tc>
          <w:tcPr>
            <w:tcW w:w="621" w:type="pct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28997045" w14:textId="77777777" w:rsidR="00C6344E" w:rsidRPr="00F17B7E" w:rsidRDefault="000C3C17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研究方向</w:t>
            </w:r>
          </w:p>
        </w:tc>
        <w:tc>
          <w:tcPr>
            <w:tcW w:w="1723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2174E21B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  <w:tc>
          <w:tcPr>
            <w:tcW w:w="66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1C12F3E3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导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 xml:space="preserve">    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师</w:t>
            </w:r>
          </w:p>
        </w:tc>
        <w:tc>
          <w:tcPr>
            <w:tcW w:w="71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1E230948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  <w:tc>
          <w:tcPr>
            <w:tcW w:w="1268" w:type="pct"/>
            <w:vMerge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4127E360" w14:textId="77777777" w:rsidR="00C6344E" w:rsidRPr="00F17B7E" w:rsidRDefault="00C6344E" w:rsidP="009F5181">
            <w:pPr>
              <w:autoSpaceDE w:val="0"/>
              <w:autoSpaceDN w:val="0"/>
              <w:spacing w:after="200" w:line="276" w:lineRule="auto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</w:tr>
      <w:tr w:rsidR="000C3C17" w:rsidRPr="00F17B7E" w14:paraId="64C932F7" w14:textId="77777777" w:rsidTr="00C237FA">
        <w:trPr>
          <w:trHeight w:hRule="exact" w:val="567"/>
          <w:jc w:val="center"/>
        </w:trPr>
        <w:tc>
          <w:tcPr>
            <w:tcW w:w="621" w:type="pct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77CEBA49" w14:textId="77777777" w:rsidR="000C3C17" w:rsidRPr="00F17B7E" w:rsidRDefault="000C3C17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英语水平</w:t>
            </w:r>
          </w:p>
        </w:tc>
        <w:tc>
          <w:tcPr>
            <w:tcW w:w="3111" w:type="pct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50CD815F" w14:textId="77777777" w:rsidR="000C3C17" w:rsidRPr="00F17B7E" w:rsidRDefault="0021255A" w:rsidP="00D94101">
            <w:pPr>
              <w:autoSpaceDE w:val="0"/>
              <w:autoSpaceDN w:val="0"/>
              <w:spacing w:line="400" w:lineRule="atLeast"/>
              <w:ind w:right="880"/>
              <w:rPr>
                <w:rFonts w:ascii="Times New Roman" w:eastAsia="仿宋" w:hAnsi="Times New Roman" w:cs="Times New Roman"/>
                <w:sz w:val="18"/>
                <w:szCs w:val="18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  <w:t xml:space="preserve">                  </w:t>
            </w:r>
          </w:p>
        </w:tc>
        <w:tc>
          <w:tcPr>
            <w:tcW w:w="1268" w:type="pct"/>
            <w:vMerge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76E90747" w14:textId="77777777" w:rsidR="000C3C17" w:rsidRPr="00F17B7E" w:rsidRDefault="000C3C17" w:rsidP="009F5181">
            <w:pPr>
              <w:autoSpaceDE w:val="0"/>
              <w:autoSpaceDN w:val="0"/>
              <w:spacing w:after="200" w:line="276" w:lineRule="auto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</w:tr>
      <w:tr w:rsidR="001C6A0E" w:rsidRPr="00F17B7E" w14:paraId="136E9757" w14:textId="77777777" w:rsidTr="00F17B7E">
        <w:trPr>
          <w:trHeight w:hRule="exact" w:val="567"/>
          <w:jc w:val="center"/>
        </w:trPr>
        <w:tc>
          <w:tcPr>
            <w:tcW w:w="621" w:type="pct"/>
            <w:vMerge w:val="restart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15B51775" w14:textId="77777777" w:rsidR="001C6A0E" w:rsidRPr="00F17B7E" w:rsidRDefault="001C6A0E" w:rsidP="001C6A0E">
            <w:pPr>
              <w:autoSpaceDE w:val="0"/>
              <w:autoSpaceDN w:val="0"/>
              <w:spacing w:line="276" w:lineRule="auto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  <w:t>联系方式</w:t>
            </w:r>
          </w:p>
        </w:tc>
        <w:tc>
          <w:tcPr>
            <w:tcW w:w="68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5F51A24B" w14:textId="77777777" w:rsidR="001C6A0E" w:rsidRPr="00F17B7E" w:rsidRDefault="001C6A0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邮箱</w:t>
            </w:r>
          </w:p>
        </w:tc>
        <w:tc>
          <w:tcPr>
            <w:tcW w:w="1039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59CBF953" w14:textId="77777777" w:rsidR="001C6A0E" w:rsidRPr="00F17B7E" w:rsidRDefault="001C6A0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  <w:tc>
          <w:tcPr>
            <w:tcW w:w="66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0128DC71" w14:textId="77777777" w:rsidR="001C6A0E" w:rsidRPr="00F17B7E" w:rsidRDefault="001C6A0E" w:rsidP="001C6A0E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联系电话</w:t>
            </w:r>
          </w:p>
        </w:tc>
        <w:tc>
          <w:tcPr>
            <w:tcW w:w="1987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179D951F" w14:textId="77777777" w:rsidR="001C6A0E" w:rsidRPr="00F17B7E" w:rsidRDefault="001C6A0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</w:tr>
      <w:tr w:rsidR="001C6A0E" w:rsidRPr="00F17B7E" w14:paraId="330F22EA" w14:textId="77777777" w:rsidTr="00C237FA">
        <w:trPr>
          <w:trHeight w:hRule="exact" w:val="567"/>
          <w:jc w:val="center"/>
        </w:trPr>
        <w:tc>
          <w:tcPr>
            <w:tcW w:w="621" w:type="pct"/>
            <w:vMerge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14B091C1" w14:textId="77777777" w:rsidR="001C6A0E" w:rsidRPr="00F17B7E" w:rsidRDefault="001C6A0E" w:rsidP="009F5181">
            <w:pPr>
              <w:autoSpaceDE w:val="0"/>
              <w:autoSpaceDN w:val="0"/>
              <w:spacing w:after="200" w:line="276" w:lineRule="auto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  <w:tc>
          <w:tcPr>
            <w:tcW w:w="68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54D44A3A" w14:textId="77777777" w:rsidR="001C6A0E" w:rsidRPr="00F17B7E" w:rsidRDefault="001C6A0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地址</w:t>
            </w:r>
          </w:p>
        </w:tc>
        <w:tc>
          <w:tcPr>
            <w:tcW w:w="3695" w:type="pct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6F308299" w14:textId="77777777" w:rsidR="001C6A0E" w:rsidRPr="00F17B7E" w:rsidRDefault="001C6A0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</w:p>
        </w:tc>
      </w:tr>
      <w:tr w:rsidR="0021255A" w:rsidRPr="00F17B7E" w14:paraId="3426F013" w14:textId="77777777" w:rsidTr="00C237FA">
        <w:trPr>
          <w:trHeight w:val="1646"/>
          <w:jc w:val="center"/>
        </w:trPr>
        <w:tc>
          <w:tcPr>
            <w:tcW w:w="621" w:type="pct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66BB443F" w14:textId="0E0CB0C3" w:rsidR="0021255A" w:rsidRPr="00F17B7E" w:rsidRDefault="0047562B" w:rsidP="009F5181">
            <w:pPr>
              <w:autoSpaceDE w:val="0"/>
              <w:autoSpaceDN w:val="0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  <w:r>
              <w:rPr>
                <w:rFonts w:ascii="Times New Roman" w:eastAsia="仿宋" w:hAnsi="Times New Roman" w:cs="Times New Roman" w:hint="eastAsia"/>
                <w:szCs w:val="20"/>
                <w:lang w:val="zh-CN"/>
              </w:rPr>
              <w:t>已发表文章及</w:t>
            </w:r>
            <w:r w:rsidR="0021255A"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奖项荣誉</w:t>
            </w:r>
          </w:p>
        </w:tc>
        <w:tc>
          <w:tcPr>
            <w:tcW w:w="4379" w:type="pct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39360B8A" w14:textId="77777777" w:rsidR="001C6A0E" w:rsidRPr="00F17B7E" w:rsidRDefault="001C6A0E" w:rsidP="0021255A">
            <w:pPr>
              <w:autoSpaceDE w:val="0"/>
              <w:autoSpaceDN w:val="0"/>
              <w:rPr>
                <w:rFonts w:ascii="Times New Roman" w:eastAsia="仿宋" w:hAnsi="Times New Roman" w:cs="Times New Roman"/>
                <w:color w:val="FF0000"/>
                <w:sz w:val="18"/>
                <w:szCs w:val="18"/>
                <w:lang w:val="zh-CN"/>
              </w:rPr>
            </w:pPr>
          </w:p>
          <w:p w14:paraId="69658120" w14:textId="77777777" w:rsidR="001C6A0E" w:rsidRPr="00F17B7E" w:rsidRDefault="001C6A0E" w:rsidP="0021255A">
            <w:pPr>
              <w:autoSpaceDE w:val="0"/>
              <w:autoSpaceDN w:val="0"/>
              <w:rPr>
                <w:rFonts w:ascii="Times New Roman" w:eastAsia="仿宋" w:hAnsi="Times New Roman" w:cs="Times New Roman"/>
                <w:color w:val="FF0000"/>
                <w:sz w:val="18"/>
                <w:szCs w:val="18"/>
                <w:lang w:val="zh-CN"/>
              </w:rPr>
            </w:pPr>
          </w:p>
          <w:p w14:paraId="76179A37" w14:textId="77777777" w:rsidR="001C6A0E" w:rsidRPr="00F17B7E" w:rsidRDefault="001C6A0E" w:rsidP="0021255A">
            <w:pPr>
              <w:autoSpaceDE w:val="0"/>
              <w:autoSpaceDN w:val="0"/>
              <w:rPr>
                <w:rFonts w:ascii="Times New Roman" w:eastAsia="仿宋" w:hAnsi="Times New Roman" w:cs="Times New Roman"/>
                <w:color w:val="FF0000"/>
                <w:sz w:val="18"/>
                <w:szCs w:val="18"/>
                <w:lang w:val="zh-CN"/>
              </w:rPr>
            </w:pPr>
          </w:p>
          <w:p w14:paraId="028417E9" w14:textId="77777777" w:rsidR="001C6A0E" w:rsidRPr="00F17B7E" w:rsidRDefault="001C6A0E" w:rsidP="0021255A">
            <w:pPr>
              <w:autoSpaceDE w:val="0"/>
              <w:autoSpaceDN w:val="0"/>
              <w:rPr>
                <w:rFonts w:ascii="Times New Roman" w:eastAsia="仿宋" w:hAnsi="Times New Roman" w:cs="Times New Roman"/>
                <w:color w:val="FF0000"/>
                <w:sz w:val="18"/>
                <w:szCs w:val="18"/>
                <w:lang w:val="zh-CN"/>
              </w:rPr>
            </w:pPr>
          </w:p>
          <w:p w14:paraId="2095F6BA" w14:textId="77777777" w:rsidR="0021255A" w:rsidRPr="00F17B7E" w:rsidRDefault="0021255A" w:rsidP="0021255A">
            <w:pPr>
              <w:autoSpaceDE w:val="0"/>
              <w:autoSpaceDN w:val="0"/>
              <w:rPr>
                <w:rFonts w:ascii="Times New Roman" w:eastAsia="仿宋" w:hAnsi="Times New Roman" w:cs="Times New Roman"/>
                <w:sz w:val="18"/>
                <w:szCs w:val="18"/>
                <w:lang w:val="zh-CN"/>
              </w:rPr>
            </w:pPr>
          </w:p>
        </w:tc>
      </w:tr>
      <w:tr w:rsidR="00C6344E" w:rsidRPr="00F17B7E" w14:paraId="1E2B30FF" w14:textId="77777777" w:rsidTr="00C237FA">
        <w:trPr>
          <w:trHeight w:val="1666"/>
          <w:jc w:val="center"/>
        </w:trPr>
        <w:tc>
          <w:tcPr>
            <w:tcW w:w="621" w:type="pct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54D4E3B7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导师推荐</w:t>
            </w:r>
          </w:p>
          <w:p w14:paraId="0630C305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意见</w:t>
            </w:r>
          </w:p>
        </w:tc>
        <w:tc>
          <w:tcPr>
            <w:tcW w:w="4379" w:type="pct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17B63AA3" w14:textId="77777777" w:rsidR="00C6344E" w:rsidRPr="00F17B7E" w:rsidRDefault="00C6344E" w:rsidP="009F5181">
            <w:pPr>
              <w:autoSpaceDE w:val="0"/>
              <w:autoSpaceDN w:val="0"/>
              <w:jc w:val="center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</w:p>
          <w:p w14:paraId="44F42BF2" w14:textId="77777777" w:rsidR="00C6344E" w:rsidRPr="00F17B7E" w:rsidRDefault="00C6344E" w:rsidP="009F5181">
            <w:pPr>
              <w:autoSpaceDE w:val="0"/>
              <w:autoSpaceDN w:val="0"/>
              <w:jc w:val="center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</w:p>
          <w:p w14:paraId="6646CD9C" w14:textId="77777777" w:rsidR="00210762" w:rsidRPr="00F17B7E" w:rsidRDefault="00210762" w:rsidP="009F5181">
            <w:pPr>
              <w:autoSpaceDE w:val="0"/>
              <w:autoSpaceDN w:val="0"/>
              <w:jc w:val="center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</w:p>
          <w:p w14:paraId="454ACCB0" w14:textId="77777777" w:rsidR="00C6344E" w:rsidRPr="00F17B7E" w:rsidRDefault="00C6344E" w:rsidP="009F5181">
            <w:pPr>
              <w:autoSpaceDE w:val="0"/>
              <w:autoSpaceDN w:val="0"/>
              <w:ind w:firstLine="4620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签字：</w:t>
            </w:r>
          </w:p>
          <w:p w14:paraId="619B4ECE" w14:textId="77777777" w:rsidR="00C6344E" w:rsidRPr="00F17B7E" w:rsidRDefault="00C6344E" w:rsidP="009F5181">
            <w:pPr>
              <w:autoSpaceDE w:val="0"/>
              <w:autoSpaceDN w:val="0"/>
              <w:spacing w:line="360" w:lineRule="auto"/>
              <w:ind w:left="1514" w:firstLineChars="1550" w:firstLine="3255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年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 xml:space="preserve">     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月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 xml:space="preserve">     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日</w:t>
            </w:r>
          </w:p>
        </w:tc>
      </w:tr>
      <w:tr w:rsidR="00C6344E" w:rsidRPr="00F17B7E" w14:paraId="3A8787FA" w14:textId="77777777" w:rsidTr="00C237FA">
        <w:trPr>
          <w:trHeight w:val="1517"/>
          <w:jc w:val="center"/>
        </w:trPr>
        <w:tc>
          <w:tcPr>
            <w:tcW w:w="621" w:type="pct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7A035949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所在单位（院系）审批意见</w:t>
            </w:r>
          </w:p>
        </w:tc>
        <w:tc>
          <w:tcPr>
            <w:tcW w:w="4379" w:type="pct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6D853DA1" w14:textId="77777777" w:rsidR="00C6344E" w:rsidRPr="00F17B7E" w:rsidRDefault="00C6344E" w:rsidP="009F5181">
            <w:pPr>
              <w:autoSpaceDE w:val="0"/>
              <w:autoSpaceDN w:val="0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</w:p>
          <w:p w14:paraId="2B9A29EC" w14:textId="77777777" w:rsidR="00C6344E" w:rsidRPr="00F17B7E" w:rsidRDefault="00C6344E" w:rsidP="009F5181">
            <w:pPr>
              <w:autoSpaceDE w:val="0"/>
              <w:autoSpaceDN w:val="0"/>
              <w:jc w:val="center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</w:p>
          <w:p w14:paraId="544713E1" w14:textId="77777777" w:rsidR="00C6344E" w:rsidRPr="00F17B7E" w:rsidRDefault="00C6344E" w:rsidP="009F5181">
            <w:pPr>
              <w:autoSpaceDE w:val="0"/>
              <w:autoSpaceDN w:val="0"/>
              <w:ind w:firstLine="4620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签章：</w:t>
            </w:r>
          </w:p>
          <w:p w14:paraId="45D29413" w14:textId="77777777" w:rsidR="00C6344E" w:rsidRPr="00F17B7E" w:rsidRDefault="00C6344E" w:rsidP="009F5181">
            <w:pPr>
              <w:autoSpaceDE w:val="0"/>
              <w:autoSpaceDN w:val="0"/>
              <w:spacing w:line="360" w:lineRule="auto"/>
              <w:ind w:firstLineChars="2300" w:firstLine="4830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年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 xml:space="preserve">     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月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 xml:space="preserve">     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日</w:t>
            </w:r>
          </w:p>
        </w:tc>
      </w:tr>
      <w:tr w:rsidR="00C6344E" w:rsidRPr="00F17B7E" w14:paraId="242EF488" w14:textId="77777777" w:rsidTr="00C237FA">
        <w:trPr>
          <w:trHeight w:val="1516"/>
          <w:jc w:val="center"/>
        </w:trPr>
        <w:tc>
          <w:tcPr>
            <w:tcW w:w="621" w:type="pct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7C784AF2" w14:textId="77777777" w:rsidR="00C6344E" w:rsidRPr="00F17B7E" w:rsidRDefault="00C6344E" w:rsidP="009F5181">
            <w:pPr>
              <w:autoSpaceDE w:val="0"/>
              <w:autoSpaceDN w:val="0"/>
              <w:spacing w:line="400" w:lineRule="atLeast"/>
              <w:jc w:val="center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学员承诺</w:t>
            </w:r>
          </w:p>
        </w:tc>
        <w:tc>
          <w:tcPr>
            <w:tcW w:w="4379" w:type="pct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2DE030E8" w14:textId="5B748687" w:rsidR="00C6344E" w:rsidRPr="00F17B7E" w:rsidRDefault="00C6344E" w:rsidP="009F5181">
            <w:pPr>
              <w:autoSpaceDE w:val="0"/>
              <w:autoSpaceDN w:val="0"/>
              <w:ind w:firstLine="420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本人承诺：一旦经暑期学校录取，本人将按时</w:t>
            </w:r>
            <w:r w:rsidR="0047562B">
              <w:rPr>
                <w:rFonts w:ascii="Times New Roman" w:eastAsia="仿宋" w:hAnsi="Times New Roman" w:cs="Times New Roman" w:hint="eastAsia"/>
                <w:szCs w:val="20"/>
                <w:lang w:val="zh-CN"/>
              </w:rPr>
              <w:t>参加活动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；认真学习、积极参加学术交流；保证遵守暑期学校纪律及相关规章制度。</w:t>
            </w:r>
          </w:p>
          <w:p w14:paraId="0CC10C07" w14:textId="77777777" w:rsidR="00210762" w:rsidRPr="00F17B7E" w:rsidRDefault="00210762" w:rsidP="009F5181">
            <w:pPr>
              <w:autoSpaceDE w:val="0"/>
              <w:autoSpaceDN w:val="0"/>
              <w:ind w:firstLine="420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</w:p>
          <w:p w14:paraId="64F7108E" w14:textId="77777777" w:rsidR="00C6344E" w:rsidRPr="00F17B7E" w:rsidRDefault="00C6344E" w:rsidP="009F5181">
            <w:pPr>
              <w:autoSpaceDE w:val="0"/>
              <w:autoSpaceDN w:val="0"/>
              <w:ind w:firstLine="4620"/>
              <w:rPr>
                <w:rFonts w:ascii="Times New Roman" w:eastAsia="仿宋" w:hAnsi="Times New Roman" w:cs="Times New Roman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签字：</w:t>
            </w:r>
          </w:p>
          <w:p w14:paraId="7542F146" w14:textId="77777777" w:rsidR="00C6344E" w:rsidRPr="00F17B7E" w:rsidRDefault="00C6344E" w:rsidP="009F5181">
            <w:pPr>
              <w:autoSpaceDE w:val="0"/>
              <w:autoSpaceDN w:val="0"/>
              <w:spacing w:line="360" w:lineRule="auto"/>
              <w:ind w:left="1514" w:firstLineChars="1550" w:firstLine="3255"/>
              <w:rPr>
                <w:rFonts w:ascii="Times New Roman" w:eastAsia="仿宋" w:hAnsi="Times New Roman" w:cs="Times New Roman"/>
                <w:sz w:val="22"/>
                <w:szCs w:val="20"/>
                <w:lang w:val="zh-CN"/>
              </w:rPr>
            </w:pP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年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 xml:space="preserve">     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月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 xml:space="preserve">     </w:t>
            </w:r>
            <w:r w:rsidRPr="00F17B7E">
              <w:rPr>
                <w:rFonts w:ascii="Times New Roman" w:eastAsia="仿宋" w:hAnsi="Times New Roman" w:cs="Times New Roman"/>
                <w:szCs w:val="20"/>
                <w:lang w:val="zh-CN"/>
              </w:rPr>
              <w:t>日</w:t>
            </w:r>
          </w:p>
        </w:tc>
      </w:tr>
    </w:tbl>
    <w:p w14:paraId="3867C0AD" w14:textId="77777777" w:rsidR="00C6344E" w:rsidRDefault="00C6344E" w:rsidP="00C6344E">
      <w:pPr>
        <w:widowControl/>
        <w:spacing w:line="520" w:lineRule="exact"/>
        <w:rPr>
          <w:rFonts w:ascii="微软雅黑" w:eastAsia="微软雅黑" w:hAnsi="微软雅黑" w:cs="宋体"/>
          <w:color w:val="424242"/>
          <w:kern w:val="36"/>
          <w:sz w:val="30"/>
          <w:szCs w:val="30"/>
        </w:rPr>
      </w:pPr>
    </w:p>
    <w:sectPr w:rsidR="00C6344E" w:rsidSect="001C6A0E">
      <w:footerReference w:type="default" r:id="rId6"/>
      <w:pgSz w:w="11906" w:h="16838"/>
      <w:pgMar w:top="851" w:right="1418" w:bottom="851" w:left="1418" w:header="851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3925B" w14:textId="77777777" w:rsidR="00A84F44" w:rsidRDefault="00A84F44" w:rsidP="006E6508">
      <w:r>
        <w:separator/>
      </w:r>
    </w:p>
  </w:endnote>
  <w:endnote w:type="continuationSeparator" w:id="0">
    <w:p w14:paraId="4E066714" w14:textId="77777777" w:rsidR="00A84F44" w:rsidRDefault="00A84F44" w:rsidP="006E65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375563"/>
      <w:docPartObj>
        <w:docPartGallery w:val="Page Numbers (Bottom of Page)"/>
        <w:docPartUnique/>
      </w:docPartObj>
    </w:sdtPr>
    <w:sdtEndPr/>
    <w:sdtContent>
      <w:p w14:paraId="481F9CA0" w14:textId="77777777" w:rsidR="00DF1138" w:rsidRDefault="000A6D27">
        <w:pPr>
          <w:pStyle w:val="a8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7B7E" w:rsidRPr="00F17B7E">
          <w:rPr>
            <w:noProof/>
            <w:lang w:val="zh-CN"/>
          </w:rPr>
          <w:t>1</w:t>
        </w:r>
        <w:r>
          <w:rPr>
            <w:noProof/>
            <w:lang w:val="zh-CN"/>
          </w:rPr>
          <w:fldChar w:fldCharType="end"/>
        </w:r>
      </w:p>
    </w:sdtContent>
  </w:sdt>
  <w:p w14:paraId="7FC87B17" w14:textId="77777777" w:rsidR="00DF1138" w:rsidRDefault="00DF1138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E6852" w14:textId="77777777" w:rsidR="00A84F44" w:rsidRDefault="00A84F44" w:rsidP="006E6508">
      <w:r>
        <w:separator/>
      </w:r>
    </w:p>
  </w:footnote>
  <w:footnote w:type="continuationSeparator" w:id="0">
    <w:p w14:paraId="07892CD7" w14:textId="77777777" w:rsidR="00A84F44" w:rsidRDefault="00A84F44" w:rsidP="006E650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MDQxNTUytjA1MDFS0lEKTi0uzszPAykwrQUAqNDviCwAAAA="/>
  </w:docVars>
  <w:rsids>
    <w:rsidRoot w:val="00574EA1"/>
    <w:rsid w:val="00004583"/>
    <w:rsid w:val="00026960"/>
    <w:rsid w:val="0007005D"/>
    <w:rsid w:val="000A6D27"/>
    <w:rsid w:val="000C25C7"/>
    <w:rsid w:val="000C3C17"/>
    <w:rsid w:val="001032D6"/>
    <w:rsid w:val="00103B4F"/>
    <w:rsid w:val="00110643"/>
    <w:rsid w:val="001640AF"/>
    <w:rsid w:val="001652F0"/>
    <w:rsid w:val="001B7EFA"/>
    <w:rsid w:val="001C6A0E"/>
    <w:rsid w:val="001E58BD"/>
    <w:rsid w:val="001F0459"/>
    <w:rsid w:val="001F73D1"/>
    <w:rsid w:val="00210762"/>
    <w:rsid w:val="0021255A"/>
    <w:rsid w:val="00281800"/>
    <w:rsid w:val="002B5D0F"/>
    <w:rsid w:val="002D1E34"/>
    <w:rsid w:val="002E6CAA"/>
    <w:rsid w:val="002E75A8"/>
    <w:rsid w:val="00313E58"/>
    <w:rsid w:val="00315025"/>
    <w:rsid w:val="003B081E"/>
    <w:rsid w:val="003C2409"/>
    <w:rsid w:val="00403F91"/>
    <w:rsid w:val="00410F0A"/>
    <w:rsid w:val="00445C73"/>
    <w:rsid w:val="00466CA1"/>
    <w:rsid w:val="0047562B"/>
    <w:rsid w:val="004817EC"/>
    <w:rsid w:val="004F333A"/>
    <w:rsid w:val="004F55CC"/>
    <w:rsid w:val="00537745"/>
    <w:rsid w:val="00574EA1"/>
    <w:rsid w:val="005C7B15"/>
    <w:rsid w:val="005D757A"/>
    <w:rsid w:val="005E50E1"/>
    <w:rsid w:val="00617483"/>
    <w:rsid w:val="00636F1A"/>
    <w:rsid w:val="006747A1"/>
    <w:rsid w:val="006C0494"/>
    <w:rsid w:val="006E6508"/>
    <w:rsid w:val="006F2E53"/>
    <w:rsid w:val="006F44A8"/>
    <w:rsid w:val="007018FC"/>
    <w:rsid w:val="00762B08"/>
    <w:rsid w:val="00772222"/>
    <w:rsid w:val="0078667A"/>
    <w:rsid w:val="007A157F"/>
    <w:rsid w:val="007D0E69"/>
    <w:rsid w:val="007D6AF6"/>
    <w:rsid w:val="007E0D16"/>
    <w:rsid w:val="008040F1"/>
    <w:rsid w:val="00815280"/>
    <w:rsid w:val="00836919"/>
    <w:rsid w:val="00844524"/>
    <w:rsid w:val="00886D37"/>
    <w:rsid w:val="008B5567"/>
    <w:rsid w:val="008C6616"/>
    <w:rsid w:val="00912065"/>
    <w:rsid w:val="009774DC"/>
    <w:rsid w:val="009D1081"/>
    <w:rsid w:val="00A5118A"/>
    <w:rsid w:val="00A84F44"/>
    <w:rsid w:val="00B06C6D"/>
    <w:rsid w:val="00B279DD"/>
    <w:rsid w:val="00B64368"/>
    <w:rsid w:val="00B947D4"/>
    <w:rsid w:val="00BB2C04"/>
    <w:rsid w:val="00BC4E34"/>
    <w:rsid w:val="00C051F0"/>
    <w:rsid w:val="00C237FA"/>
    <w:rsid w:val="00C6344E"/>
    <w:rsid w:val="00CF09F9"/>
    <w:rsid w:val="00D375ED"/>
    <w:rsid w:val="00D63718"/>
    <w:rsid w:val="00D66175"/>
    <w:rsid w:val="00D94101"/>
    <w:rsid w:val="00DC24CE"/>
    <w:rsid w:val="00DD32A5"/>
    <w:rsid w:val="00DF1138"/>
    <w:rsid w:val="00E05BE5"/>
    <w:rsid w:val="00E34641"/>
    <w:rsid w:val="00E46B5C"/>
    <w:rsid w:val="00E802DE"/>
    <w:rsid w:val="00EC1F67"/>
    <w:rsid w:val="00ED54ED"/>
    <w:rsid w:val="00EE2502"/>
    <w:rsid w:val="00F17B7E"/>
    <w:rsid w:val="00F30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50E343"/>
  <w15:docId w15:val="{B33C1F43-FBB3-4EBC-9653-064589749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07005D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07005D"/>
    <w:rPr>
      <w:rFonts w:ascii="宋体" w:eastAsia="宋体" w:hAnsi="宋体" w:cs="宋体"/>
      <w:b/>
      <w:bCs/>
      <w:kern w:val="36"/>
      <w:sz w:val="48"/>
      <w:szCs w:val="48"/>
    </w:rPr>
  </w:style>
  <w:style w:type="paragraph" w:customStyle="1" w:styleId="arti-metas">
    <w:name w:val="arti-metas"/>
    <w:basedOn w:val="a"/>
    <w:rsid w:val="0007005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rti-update">
    <w:name w:val="arti-update"/>
    <w:basedOn w:val="a0"/>
    <w:rsid w:val="0007005D"/>
  </w:style>
  <w:style w:type="character" w:customStyle="1" w:styleId="arti-views">
    <w:name w:val="arti-views"/>
    <w:basedOn w:val="a0"/>
    <w:rsid w:val="0007005D"/>
  </w:style>
  <w:style w:type="character" w:customStyle="1" w:styleId="wpvisitcount">
    <w:name w:val="wp_visitcount"/>
    <w:basedOn w:val="a0"/>
    <w:rsid w:val="0007005D"/>
  </w:style>
  <w:style w:type="character" w:customStyle="1" w:styleId="apple-converted-space">
    <w:name w:val="apple-converted-space"/>
    <w:basedOn w:val="a0"/>
    <w:rsid w:val="0007005D"/>
  </w:style>
  <w:style w:type="character" w:styleId="a3">
    <w:name w:val="Hyperlink"/>
    <w:basedOn w:val="a0"/>
    <w:uiPriority w:val="99"/>
    <w:unhideWhenUsed/>
    <w:rsid w:val="0007005D"/>
    <w:rPr>
      <w:color w:val="0000FF"/>
      <w:u w:val="single"/>
    </w:rPr>
  </w:style>
  <w:style w:type="paragraph" w:styleId="a4">
    <w:name w:val="Normal (Web)"/>
    <w:basedOn w:val="a"/>
    <w:uiPriority w:val="99"/>
    <w:semiHidden/>
    <w:unhideWhenUsed/>
    <w:rsid w:val="0007005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5">
    <w:name w:val="Strong"/>
    <w:basedOn w:val="a0"/>
    <w:uiPriority w:val="22"/>
    <w:qFormat/>
    <w:rsid w:val="0007005D"/>
    <w:rPr>
      <w:b/>
      <w:bCs/>
    </w:rPr>
  </w:style>
  <w:style w:type="paragraph" w:styleId="a6">
    <w:name w:val="header"/>
    <w:basedOn w:val="a"/>
    <w:link w:val="a7"/>
    <w:uiPriority w:val="99"/>
    <w:unhideWhenUsed/>
    <w:rsid w:val="006E650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6E6508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6E650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6E6508"/>
    <w:rPr>
      <w:sz w:val="18"/>
      <w:szCs w:val="18"/>
    </w:rPr>
  </w:style>
  <w:style w:type="paragraph" w:styleId="aa">
    <w:name w:val="List Paragraph"/>
    <w:basedOn w:val="a"/>
    <w:uiPriority w:val="34"/>
    <w:qFormat/>
    <w:rsid w:val="00762B08"/>
    <w:pPr>
      <w:ind w:firstLineChars="200" w:firstLine="420"/>
    </w:pPr>
  </w:style>
  <w:style w:type="paragraph" w:styleId="ab">
    <w:name w:val="Date"/>
    <w:basedOn w:val="a"/>
    <w:next w:val="a"/>
    <w:link w:val="ac"/>
    <w:uiPriority w:val="99"/>
    <w:semiHidden/>
    <w:unhideWhenUsed/>
    <w:rsid w:val="00C6344E"/>
    <w:pPr>
      <w:ind w:leftChars="2500" w:left="100"/>
    </w:pPr>
  </w:style>
  <w:style w:type="character" w:customStyle="1" w:styleId="ac">
    <w:name w:val="日期 字符"/>
    <w:basedOn w:val="a0"/>
    <w:link w:val="ab"/>
    <w:uiPriority w:val="99"/>
    <w:semiHidden/>
    <w:rsid w:val="00C634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49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396028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97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214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934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52</Words>
  <Characters>299</Characters>
  <Application>Microsoft Office Word</Application>
  <DocSecurity>0</DocSecurity>
  <Lines>2</Lines>
  <Paragraphs>1</Paragraphs>
  <ScaleCrop>false</ScaleCrop>
  <Company>微软中国</Company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系统管理员</dc:creator>
  <cp:lastModifiedBy>凯 林</cp:lastModifiedBy>
  <cp:revision>14</cp:revision>
  <cp:lastPrinted>2018-05-31T08:47:00Z</cp:lastPrinted>
  <dcterms:created xsi:type="dcterms:W3CDTF">2019-06-05T02:20:00Z</dcterms:created>
  <dcterms:modified xsi:type="dcterms:W3CDTF">2023-06-04T03:24:00Z</dcterms:modified>
</cp:coreProperties>
</file>